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3FFE2" w14:textId="0A450E8D" w:rsidR="00613682" w:rsidRPr="007D7C58" w:rsidRDefault="00613682" w:rsidP="0006521F">
      <w:pPr>
        <w:pStyle w:val="3"/>
        <w:rPr>
          <w:rtl/>
        </w:rPr>
      </w:pPr>
      <w:r w:rsidRPr="007D7C58">
        <w:rPr>
          <w:rtl/>
        </w:rPr>
        <w:t xml:space="preserve">بيانات </w:t>
      </w:r>
      <w:r w:rsidR="002A2CFD">
        <w:rPr>
          <w:rFonts w:hint="cs"/>
          <w:rtl/>
        </w:rPr>
        <w:t xml:space="preserve">البرنامج </w:t>
      </w:r>
      <w:r w:rsidRPr="007D7C58">
        <w:rPr>
          <w:rtl/>
        </w:rPr>
        <w:t>الأساسية:</w:t>
      </w:r>
      <w:r w:rsidRPr="007D7C5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362"/>
        <w:gridCol w:w="2129"/>
      </w:tblGrid>
      <w:tr w:rsidR="00613682" w:rsidRPr="00B91518" w14:paraId="29CD3BE1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766C564B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3537693E" w14:textId="77777777" w:rsidR="00613682" w:rsidRPr="00EF14A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0A7EEDEC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17EDDB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حالة اعتماد 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B0D5B93" w14:textId="77777777" w:rsidR="00613682" w:rsidRPr="00EF14A8" w:rsidRDefault="00000000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89750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كامل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96107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مشروط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6569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حت الإجراء</w:t>
            </w:r>
          </w:p>
        </w:tc>
      </w:tr>
      <w:tr w:rsidR="00613682" w:rsidRPr="00B91518" w14:paraId="3B34A68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27A303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الحصول على الاعتماد المـؤسسي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49820F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91834911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8045594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261D999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E54EE0" w14:textId="4C5BFFB0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مقر البرنامج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الرئيس 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(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فر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ع التابع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له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إن وجدت)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110FCC4E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4951F062" w14:textId="77777777" w:rsidTr="00D90DFE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5899F3BF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كلية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2528C19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2797006B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قسم الأكاديمي التابع له البرنامج: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66F7BE7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269470B1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77FB8B0" w14:textId="7A9C6DD2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عربية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 (</w:t>
            </w:r>
            <w:r w:rsidR="009F6B02" w:rsidRPr="009F6B02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فقًا لقرار الإنشاء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)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9DD3704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6299018D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7B400C8" w14:textId="0DFE9E2C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انجليزي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3F8EC143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8D043B" w:rsidRPr="00B91518" w14:paraId="48B6DD89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618DE0" w14:textId="2E8D324B" w:rsidR="008D043B" w:rsidRPr="0078370E" w:rsidRDefault="008D043B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>المرحلة الدراسية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A8C7024" w14:textId="145EA45F" w:rsidR="008D043B" w:rsidRPr="00D37A71" w:rsidRDefault="008D043B" w:rsidP="00D37A71">
            <w:pPr>
              <w:bidi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بكالوريوس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ماجستير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دكتوراه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...</w:t>
            </w:r>
          </w:p>
        </w:tc>
      </w:tr>
      <w:tr w:rsidR="00613682" w:rsidRPr="00B91518" w14:paraId="7D7DC2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DD72BD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لغة التدريس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878172" w14:textId="7AC6EFDD" w:rsidR="00613682" w:rsidRPr="00EF14A8" w:rsidRDefault="00000000" w:rsidP="00D37A71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42180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عربية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550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إنجليزية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915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أخرى 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.................... </w:t>
            </w:r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(تذكر)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</w:t>
            </w:r>
          </w:p>
        </w:tc>
      </w:tr>
      <w:tr w:rsidR="00613682" w:rsidRPr="00B91518" w14:paraId="4A0746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5C9BFC19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نوع الطلب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723231F" w14:textId="77777777" w:rsidR="00613682" w:rsidRPr="00EF14A8" w:rsidRDefault="00000000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4963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عتماد جديد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205273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جديد اعتماد</w:t>
            </w:r>
          </w:p>
        </w:tc>
      </w:tr>
      <w:tr w:rsidR="00613682" w:rsidRPr="00B91518" w14:paraId="0C4C3684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428D8C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تاريخ الاعتماد البرامجي 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vertAlign w:val="subscript"/>
                <w:rtl/>
              </w:rPr>
              <w:t>"في حال تجديد الاعتماد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7E11CF57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852077461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58876092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655D3355" w14:textId="77777777" w:rsidTr="00D90DFE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62D42DCF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قرار الإنشاء/الترخيص النهائي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00EE3F76" w14:textId="77777777" w:rsidR="00613682" w:rsidRPr="0078370E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2093" w:type="dxa"/>
            <w:gridSpan w:val="2"/>
            <w:shd w:val="clear" w:color="auto" w:fill="4F3D8F"/>
            <w:vAlign w:val="center"/>
          </w:tcPr>
          <w:p w14:paraId="4F053C80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تخريج أول دفعة:</w:t>
            </w:r>
          </w:p>
        </w:tc>
        <w:tc>
          <w:tcPr>
            <w:tcW w:w="2108" w:type="dxa"/>
            <w:shd w:val="clear" w:color="auto" w:fill="D9D9D9" w:themeFill="background1" w:themeFillShade="D9"/>
            <w:vAlign w:val="center"/>
          </w:tcPr>
          <w:p w14:paraId="16EEE1E8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43872A9B" w14:textId="77777777" w:rsidR="00613682" w:rsidRPr="00B91518" w:rsidRDefault="00613682" w:rsidP="0006521F">
      <w:pPr>
        <w:bidi/>
        <w:spacing w:after="0" w:line="240" w:lineRule="auto"/>
        <w:ind w:left="-576"/>
        <w:rPr>
          <w:rFonts w:ascii="DIN NEXT™ ARABIC BOLD" w:hAnsi="DIN NEXT™ ARABIC BOLD" w:cs="DIN NEXT™ ARABIC BOLD"/>
          <w:color w:val="4F3D8F"/>
          <w:sz w:val="28"/>
          <w:szCs w:val="28"/>
          <w:rtl/>
        </w:rPr>
      </w:pPr>
    </w:p>
    <w:p w14:paraId="337A5746" w14:textId="77777777" w:rsidR="00613682" w:rsidRDefault="00613682" w:rsidP="0006521F">
      <w:pPr>
        <w:pStyle w:val="3"/>
        <w:rPr>
          <w:rtl/>
        </w:rPr>
      </w:pPr>
      <w:r w:rsidRPr="00F06682">
        <w:rPr>
          <w:rtl/>
        </w:rPr>
        <w:t>متطلبات الأهلية (لتوقيع العقد)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6052"/>
        <w:gridCol w:w="1274"/>
        <w:gridCol w:w="1983"/>
      </w:tblGrid>
      <w:tr w:rsidR="00304C44" w:rsidRPr="00CB7A8C" w14:paraId="41598E95" w14:textId="77777777" w:rsidTr="00D90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jc w:val="center"/>
        </w:trPr>
        <w:tc>
          <w:tcPr>
            <w:tcW w:w="300" w:type="dxa"/>
            <w:gridSpan w:val="2"/>
            <w:vAlign w:val="center"/>
          </w:tcPr>
          <w:p w14:paraId="084204A9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6052" w:type="dxa"/>
            <w:noWrap/>
            <w:vAlign w:val="center"/>
            <w:hideMark/>
          </w:tcPr>
          <w:p w14:paraId="67B970C1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البنود</w:t>
            </w:r>
          </w:p>
        </w:tc>
        <w:tc>
          <w:tcPr>
            <w:tcW w:w="1274" w:type="dxa"/>
            <w:noWrap/>
            <w:vAlign w:val="center"/>
            <w:hideMark/>
          </w:tcPr>
          <w:p w14:paraId="50278024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مدى التوفر</w:t>
            </w:r>
          </w:p>
        </w:tc>
        <w:tc>
          <w:tcPr>
            <w:tcW w:w="1983" w:type="dxa"/>
            <w:noWrap/>
            <w:vAlign w:val="center"/>
            <w:hideMark/>
          </w:tcPr>
          <w:p w14:paraId="166BD1BA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لحوظات</w:t>
            </w:r>
          </w:p>
        </w:tc>
      </w:tr>
      <w:tr w:rsidR="00304C44" w:rsidRPr="00CB7A8C" w14:paraId="08E703F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3BFC4F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1</w:t>
            </w:r>
          </w:p>
        </w:tc>
        <w:tc>
          <w:tcPr>
            <w:tcW w:w="6052" w:type="dxa"/>
            <w:noWrap/>
            <w:vAlign w:val="center"/>
          </w:tcPr>
          <w:p w14:paraId="0EF33116" w14:textId="7EC3E324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قرار إنشاء البرنامج (للجامعات الحكومية)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قرار الترخيص النهائي (للبرامج الأهلية)*.</w:t>
            </w:r>
          </w:p>
        </w:tc>
        <w:tc>
          <w:tcPr>
            <w:tcW w:w="1274" w:type="dxa"/>
            <w:noWrap/>
          </w:tcPr>
          <w:p w14:paraId="22AEE32C" w14:textId="2E5C2F8F" w:rsidR="00F06682" w:rsidRPr="00F94124" w:rsidRDefault="00000000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sdt>
              <w:sdtPr>
                <w:rPr>
                  <w:color w:val="auto"/>
                  <w:rtl/>
                </w:rPr>
                <w:id w:val="75756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4C44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-198337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2A4DE215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6EEDA6F3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8FE76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2</w:t>
            </w:r>
          </w:p>
        </w:tc>
        <w:tc>
          <w:tcPr>
            <w:tcW w:w="6052" w:type="dxa"/>
            <w:noWrap/>
            <w:vAlign w:val="center"/>
          </w:tcPr>
          <w:p w14:paraId="28AC6D79" w14:textId="2CCFC302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صول المؤسسة على الاعتماد أو تأهليها للاعتماد (تم جدولة زيارة المراجعة).</w:t>
            </w:r>
          </w:p>
        </w:tc>
        <w:tc>
          <w:tcPr>
            <w:tcW w:w="1274" w:type="dxa"/>
            <w:noWrap/>
          </w:tcPr>
          <w:p w14:paraId="79F090BF" w14:textId="103A6BB8" w:rsidR="00F06682" w:rsidRPr="00F94124" w:rsidRDefault="00000000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-66462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205226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1CEDEEC4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5BE17CB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2A98A3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3</w:t>
            </w:r>
          </w:p>
        </w:tc>
        <w:tc>
          <w:tcPr>
            <w:tcW w:w="6052" w:type="dxa"/>
            <w:noWrap/>
            <w:vAlign w:val="center"/>
          </w:tcPr>
          <w:p w14:paraId="332E6F78" w14:textId="70822268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تخرج الطلبة (دفعة واحدة على الأقل)</w:t>
            </w:r>
          </w:p>
        </w:tc>
        <w:tc>
          <w:tcPr>
            <w:tcW w:w="1274" w:type="dxa"/>
            <w:noWrap/>
          </w:tcPr>
          <w:p w14:paraId="177728A9" w14:textId="25B3DB35" w:rsidR="00F06682" w:rsidRPr="00F94124" w:rsidRDefault="00000000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41266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1899323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515F9B9B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</w:tbl>
    <w:p w14:paraId="0C117F88" w14:textId="77777777" w:rsidR="00F06682" w:rsidRPr="00EF14A8" w:rsidRDefault="00F06682" w:rsidP="0006521F">
      <w:pPr>
        <w:bidi/>
        <w:spacing w:after="0"/>
        <w:ind w:left="566" w:hanging="426"/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</w:pP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* 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يرفق نسخة من قرارا </w:t>
      </w:r>
      <w:r>
        <w:rPr>
          <w:rFonts w:ascii="DIN NEXT™ ARABIC LIGHT" w:hAnsi="DIN NEXT™ ARABIC LIGHT" w:cs="DIN NEXT™ ARABIC LIGHT" w:hint="cs"/>
          <w:color w:val="C00000"/>
          <w:sz w:val="16"/>
          <w:szCs w:val="16"/>
          <w:rtl/>
        </w:rPr>
        <w:t>إ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نشاء/ ترخيص البرنامج</w:t>
      </w: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.</w:t>
      </w:r>
    </w:p>
    <w:p w14:paraId="0FF40AF2" w14:textId="77777777" w:rsidR="00F06682" w:rsidRDefault="00F06682" w:rsidP="0006521F">
      <w:pPr>
        <w:bidi/>
        <w:spacing w:after="0"/>
        <w:rPr>
          <w:rtl/>
          <w:lang w:val="en-GB"/>
        </w:rPr>
      </w:pPr>
    </w:p>
    <w:p w14:paraId="13237B84" w14:textId="77777777" w:rsidR="00613682" w:rsidRPr="00304C44" w:rsidRDefault="00613682" w:rsidP="0006521F">
      <w:pPr>
        <w:pStyle w:val="3"/>
        <w:spacing w:line="360" w:lineRule="auto"/>
        <w:rPr>
          <w:rtl/>
        </w:rPr>
      </w:pPr>
      <w:r w:rsidRPr="00304C44">
        <w:rPr>
          <w:rtl/>
        </w:rPr>
        <w:t>في حال تقديم البرنامج في أكثر من فرع:</w:t>
      </w:r>
    </w:p>
    <w:p w14:paraId="534643AE" w14:textId="77777777" w:rsidR="00613682" w:rsidRPr="00304C4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أ‌. بيانات الفروع:</w:t>
      </w:r>
    </w:p>
    <w:tbl>
      <w:tblPr>
        <w:tblStyle w:val="APATableStyle1"/>
        <w:tblpPr w:leftFromText="180" w:rightFromText="180" w:vertAnchor="text" w:tblpXSpec="center" w:tblpY="1"/>
        <w:tblOverlap w:val="never"/>
        <w:bidiVisual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"/>
        <w:gridCol w:w="415"/>
        <w:gridCol w:w="2477"/>
        <w:gridCol w:w="1377"/>
        <w:gridCol w:w="2021"/>
        <w:gridCol w:w="1377"/>
        <w:gridCol w:w="1933"/>
      </w:tblGrid>
      <w:tr w:rsidR="00613682" w:rsidRPr="00B91518" w14:paraId="2C219CFE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27" w:type="dxa"/>
            <w:gridSpan w:val="2"/>
            <w:shd w:val="clear" w:color="auto" w:fill="4F3D8F"/>
            <w:vAlign w:val="center"/>
          </w:tcPr>
          <w:p w14:paraId="499F440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2463" w:type="dxa"/>
            <w:shd w:val="clear" w:color="auto" w:fill="4F3D8F"/>
            <w:noWrap/>
            <w:vAlign w:val="center"/>
            <w:hideMark/>
          </w:tcPr>
          <w:p w14:paraId="7E027864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sz w:val="24"/>
                <w:szCs w:val="24"/>
                <w:rtl/>
              </w:rPr>
              <w:t>المقر</w:t>
            </w:r>
          </w:p>
        </w:tc>
        <w:tc>
          <w:tcPr>
            <w:tcW w:w="1363" w:type="dxa"/>
            <w:shd w:val="clear" w:color="auto" w:fill="4F3D8F"/>
            <w:noWrap/>
            <w:vAlign w:val="center"/>
          </w:tcPr>
          <w:p w14:paraId="3FD19415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الكلية</w:t>
            </w:r>
          </w:p>
        </w:tc>
        <w:tc>
          <w:tcPr>
            <w:tcW w:w="2007" w:type="dxa"/>
            <w:shd w:val="clear" w:color="auto" w:fill="4F3D8F"/>
            <w:vAlign w:val="center"/>
          </w:tcPr>
          <w:p w14:paraId="662AB7E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قرارا الانشاء/الترخيص</w:t>
            </w:r>
          </w:p>
        </w:tc>
        <w:tc>
          <w:tcPr>
            <w:tcW w:w="1363" w:type="dxa"/>
            <w:shd w:val="clear" w:color="auto" w:fill="4F3D8F"/>
            <w:vAlign w:val="center"/>
          </w:tcPr>
          <w:p w14:paraId="0FDEF82F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تاريخ تخريج أول دفعة</w:t>
            </w:r>
          </w:p>
        </w:tc>
        <w:tc>
          <w:tcPr>
            <w:tcW w:w="1912" w:type="dxa"/>
            <w:shd w:val="clear" w:color="auto" w:fill="4F3D8F"/>
            <w:noWrap/>
            <w:vAlign w:val="center"/>
            <w:hideMark/>
          </w:tcPr>
          <w:p w14:paraId="77E3EAED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2"/>
                <w:szCs w:val="22"/>
                <w:rtl/>
              </w:rPr>
            </w:pPr>
            <w:r w:rsidRPr="00D90DFE">
              <w:rPr>
                <w:sz w:val="24"/>
                <w:szCs w:val="24"/>
                <w:rtl/>
              </w:rPr>
              <w:t>ملاحظات</w:t>
            </w:r>
          </w:p>
          <w:p w14:paraId="7DB88DB7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contextualSpacing w:val="0"/>
              <w:rPr>
                <w:sz w:val="22"/>
                <w:szCs w:val="22"/>
                <w:rtl/>
              </w:rPr>
            </w:pPr>
            <w:r w:rsidRPr="00286B07">
              <w:rPr>
                <w:rtl/>
              </w:rPr>
              <w:t>(لاستخدام مركز اعتماد)</w:t>
            </w:r>
          </w:p>
        </w:tc>
      </w:tr>
      <w:tr w:rsidR="00613682" w:rsidRPr="00B91518" w14:paraId="314E2AD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20908B5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643DBAD4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مقر الرئيس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2F354264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2940B4F8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326B623D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5CA49753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0E8A483F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ECE2BDC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667561C6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1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4034D461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45C452D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17AB1EDC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1ACB911A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130DFE9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6A025C65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779F81C7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2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3D42AF7F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42536CE2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1584FA76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29894AF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6CFA56EA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AEC88F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7F4E9E8D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الفرع رقم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..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062583F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6844F8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38F6335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581D09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</w:tbl>
    <w:p w14:paraId="5AE53296" w14:textId="77777777" w:rsidR="00613682" w:rsidRPr="007D1083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20"/>
          <w:szCs w:val="20"/>
          <w:rtl/>
        </w:rPr>
      </w:pPr>
    </w:p>
    <w:p w14:paraId="2F7D4E3C" w14:textId="77777777" w:rsidR="004C5764" w:rsidRDefault="004C5764" w:rsidP="0006521F">
      <w:pPr>
        <w:spacing w:after="0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br w:type="page"/>
      </w:r>
    </w:p>
    <w:p w14:paraId="25D28DC5" w14:textId="73661D41" w:rsidR="00613682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lastRenderedPageBreak/>
        <w:t>ب. الجوانب الإدارية والتنظيمية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5769"/>
        <w:gridCol w:w="1416"/>
        <w:gridCol w:w="2124"/>
      </w:tblGrid>
      <w:tr w:rsidR="00286B07" w:rsidRPr="00CB7A8C" w14:paraId="0F7C4AFB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  <w:jc w:val="center"/>
        </w:trPr>
        <w:tc>
          <w:tcPr>
            <w:tcW w:w="300" w:type="dxa"/>
            <w:gridSpan w:val="2"/>
            <w:vAlign w:val="center"/>
          </w:tcPr>
          <w:p w14:paraId="3B7E801E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</w:t>
            </w:r>
          </w:p>
        </w:tc>
        <w:tc>
          <w:tcPr>
            <w:tcW w:w="5769" w:type="dxa"/>
            <w:noWrap/>
            <w:vAlign w:val="center"/>
            <w:hideMark/>
          </w:tcPr>
          <w:p w14:paraId="7F05C567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b w:val="0"/>
                <w:bCs w:val="0"/>
                <w:sz w:val="24"/>
                <w:szCs w:val="24"/>
                <w:rtl/>
              </w:rPr>
              <w:t>البنود</w:t>
            </w:r>
          </w:p>
        </w:tc>
        <w:tc>
          <w:tcPr>
            <w:tcW w:w="1416" w:type="dxa"/>
            <w:noWrap/>
            <w:vAlign w:val="center"/>
            <w:hideMark/>
          </w:tcPr>
          <w:p w14:paraId="1B72FDB3" w14:textId="2950E8AB" w:rsidR="00286B07" w:rsidRPr="00D90DFE" w:rsidRDefault="006B0F24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2"/>
                <w:szCs w:val="22"/>
              </w:rPr>
            </w:pPr>
            <w:r w:rsidRPr="00D90DFE">
              <w:rPr>
                <w:b w:val="0"/>
                <w:bCs w:val="0"/>
                <w:sz w:val="22"/>
                <w:szCs w:val="22"/>
                <w:rtl/>
              </w:rPr>
              <w:t>استجابة البرنامج</w:t>
            </w:r>
          </w:p>
        </w:tc>
        <w:tc>
          <w:tcPr>
            <w:tcW w:w="2124" w:type="dxa"/>
            <w:noWrap/>
            <w:vAlign w:val="center"/>
            <w:hideMark/>
          </w:tcPr>
          <w:p w14:paraId="257B8A7B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لحوظات</w:t>
            </w:r>
          </w:p>
        </w:tc>
      </w:tr>
      <w:tr w:rsidR="006B0F24" w:rsidRPr="006B0F24" w14:paraId="6EACF39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553ECD" w14:textId="138DFE1D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5769" w:type="dxa"/>
            <w:noWrap/>
            <w:vAlign w:val="center"/>
          </w:tcPr>
          <w:p w14:paraId="1756FA1E" w14:textId="495A522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هيكل التنظيمي الإداري للبرنامج موحد في كل الفروع؟</w:t>
            </w:r>
          </w:p>
        </w:tc>
        <w:tc>
          <w:tcPr>
            <w:tcW w:w="1416" w:type="dxa"/>
            <w:noWrap/>
          </w:tcPr>
          <w:p w14:paraId="7EC61AD9" w14:textId="1CAB0BF9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714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4065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10101C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7925E52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0A0E0B" w14:textId="3814FC03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5769" w:type="dxa"/>
            <w:noWrap/>
            <w:vAlign w:val="center"/>
          </w:tcPr>
          <w:p w14:paraId="28C9B7B4" w14:textId="1814CE11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مسمى المؤهل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برنامج(طبقا لوثيقة التخرج) موحد في جميع الفروع؟</w:t>
            </w:r>
          </w:p>
        </w:tc>
        <w:tc>
          <w:tcPr>
            <w:tcW w:w="1416" w:type="dxa"/>
            <w:noWrap/>
          </w:tcPr>
          <w:p w14:paraId="5D994A08" w14:textId="77777777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45613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7071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5CBA0659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A006371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75394F65" w14:textId="2C0A9B9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5769" w:type="dxa"/>
            <w:noWrap/>
            <w:vAlign w:val="center"/>
          </w:tcPr>
          <w:p w14:paraId="32A7CD34" w14:textId="2DFFFAD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خطة الدراسية للبرنامج موحدة في جميع الفروع ؟</w:t>
            </w:r>
          </w:p>
        </w:tc>
        <w:tc>
          <w:tcPr>
            <w:tcW w:w="1416" w:type="dxa"/>
            <w:noWrap/>
          </w:tcPr>
          <w:p w14:paraId="6A7812F0" w14:textId="77777777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998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17054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B7B733B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9979FE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DB01E9" w14:textId="50472E7F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5769" w:type="dxa"/>
            <w:noWrap/>
            <w:vAlign w:val="center"/>
          </w:tcPr>
          <w:p w14:paraId="69E4FAAB" w14:textId="55CFABE8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برنامج موحد في جميع الفروع؟</w:t>
            </w:r>
          </w:p>
        </w:tc>
        <w:tc>
          <w:tcPr>
            <w:tcW w:w="1416" w:type="dxa"/>
            <w:noWrap/>
          </w:tcPr>
          <w:p w14:paraId="107166B6" w14:textId="135E33B1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2906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676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97E1FDE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3788782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68E9BFCA" w14:textId="1B02C118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5</w:t>
            </w:r>
          </w:p>
        </w:tc>
        <w:tc>
          <w:tcPr>
            <w:tcW w:w="5769" w:type="dxa"/>
            <w:noWrap/>
            <w:vAlign w:val="center"/>
          </w:tcPr>
          <w:p w14:paraId="6A6FA343" w14:textId="53B67914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مقررات موحد في جميع الفروع؟</w:t>
            </w:r>
          </w:p>
        </w:tc>
        <w:tc>
          <w:tcPr>
            <w:tcW w:w="1416" w:type="dxa"/>
            <w:noWrap/>
          </w:tcPr>
          <w:p w14:paraId="57D73D58" w14:textId="1241E193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85311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00320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77594A68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DB157A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7AD3B5" w14:textId="1A4FD96C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6</w:t>
            </w:r>
          </w:p>
        </w:tc>
        <w:tc>
          <w:tcPr>
            <w:tcW w:w="5769" w:type="dxa"/>
            <w:noWrap/>
            <w:vAlign w:val="center"/>
          </w:tcPr>
          <w:p w14:paraId="0F18B13B" w14:textId="0454BFF5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برنامج في جميع الفروع يرتبط بعميد مختلف؟</w:t>
            </w:r>
          </w:p>
        </w:tc>
        <w:tc>
          <w:tcPr>
            <w:tcW w:w="1416" w:type="dxa"/>
            <w:noWrap/>
          </w:tcPr>
          <w:p w14:paraId="4153DC41" w14:textId="04777BDA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33865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5848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49358FD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5C7EF80F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3DD3A6E9" w14:textId="4254C490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7</w:t>
            </w:r>
          </w:p>
        </w:tc>
        <w:tc>
          <w:tcPr>
            <w:tcW w:w="5769" w:type="dxa"/>
            <w:noWrap/>
            <w:vAlign w:val="center"/>
          </w:tcPr>
          <w:p w14:paraId="7BB71E52" w14:textId="4905A8B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هل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يرأس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جميع فروع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لبرنامج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رئيس قسم و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د؟</w:t>
            </w:r>
          </w:p>
        </w:tc>
        <w:tc>
          <w:tcPr>
            <w:tcW w:w="1416" w:type="dxa"/>
            <w:noWrap/>
          </w:tcPr>
          <w:p w14:paraId="3B131C49" w14:textId="7F5536AC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0740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76452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730F6F5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1F88565B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0975900A" w14:textId="79277875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8</w:t>
            </w:r>
          </w:p>
        </w:tc>
        <w:tc>
          <w:tcPr>
            <w:tcW w:w="5769" w:type="dxa"/>
            <w:noWrap/>
            <w:vAlign w:val="center"/>
          </w:tcPr>
          <w:p w14:paraId="7E238162" w14:textId="7A450ED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هيئة التدريس القائمة على البرنامج موحدة في جميع الفروع؟</w:t>
            </w:r>
          </w:p>
        </w:tc>
        <w:tc>
          <w:tcPr>
            <w:tcW w:w="1416" w:type="dxa"/>
            <w:noWrap/>
          </w:tcPr>
          <w:p w14:paraId="33277DD2" w14:textId="50C6D04B" w:rsidR="006B0F24" w:rsidRPr="006B0F24" w:rsidRDefault="00000000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205761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2342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0D12A674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p w14:paraId="348B460C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69CDBD4D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5B592CD6" w14:textId="77777777" w:rsidR="00613682" w:rsidRPr="006B0F2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6B0F2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بيانات التواصل:</w:t>
      </w:r>
    </w:p>
    <w:tbl>
      <w:tblPr>
        <w:tblStyle w:val="a4"/>
        <w:tblpPr w:leftFromText="180" w:rightFromText="180" w:vertAnchor="text" w:tblpXSpec="center" w:tblpY="1"/>
        <w:tblOverlap w:val="never"/>
        <w:bidiVisual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13682" w:rsidRPr="00B91518" w14:paraId="2BE71F74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71A0089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اسم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0B9345BD" w14:textId="77777777" w:rsidR="00613682" w:rsidRPr="00B9151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5FB3CDCA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5CAE7D08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منصب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CFF7838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7F5F0BCE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FEAA93C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بريد ال</w:t>
            </w:r>
            <w:r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>إ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لكتروني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386B1706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03C2F17C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7C54DABD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جوال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5E587D12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</w:tbl>
    <w:p w14:paraId="68B6E2A2" w14:textId="77777777" w:rsidR="00613682" w:rsidRPr="00B91518" w:rsidRDefault="00000000" w:rsidP="0006521F">
      <w:pPr>
        <w:bidi/>
        <w:spacing w:after="0" w:line="240" w:lineRule="auto"/>
        <w:ind w:left="141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  <w:rtl/>
          </w:rPr>
          <w:id w:val="1826245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3682" w:rsidRPr="00B91518">
            <w:rPr>
              <w:rFonts w:ascii="MS Gothic" w:eastAsia="MS Gothic" w:hAnsi="MS Gothic" w:cs="DIN NEXT™ ARABIC LIGHT"/>
              <w:color w:val="525252" w:themeColor="accent3" w:themeShade="80"/>
              <w:sz w:val="20"/>
              <w:szCs w:val="20"/>
              <w:rtl/>
            </w:rPr>
            <w:t>☐</w:t>
          </w:r>
        </w:sdtContent>
      </w:sdt>
      <w:r w:rsidR="00613682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تم الاطلاع على معايير وسياسيات الاعتماد الصادرة من هيئة تقويم التعليم </w:t>
      </w:r>
      <w:r w:rsidR="00613682" w:rsidRPr="00B91518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والتدريب.</w:t>
      </w:r>
      <w:r w:rsidR="00613682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AA0847C" w14:textId="77777777" w:rsidR="00D90DFE" w:rsidRDefault="00D90DFE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40"/>
          <w:szCs w:val="40"/>
          <w:rtl/>
        </w:rPr>
      </w:pPr>
    </w:p>
    <w:tbl>
      <w:tblPr>
        <w:tblStyle w:val="a4"/>
        <w:bidiVisual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6950"/>
      </w:tblGrid>
      <w:tr w:rsidR="0043012B" w14:paraId="52FFA82F" w14:textId="77777777" w:rsidTr="00284214">
        <w:trPr>
          <w:trHeight w:val="680"/>
        </w:trPr>
        <w:tc>
          <w:tcPr>
            <w:tcW w:w="5000" w:type="pct"/>
            <w:gridSpan w:val="2"/>
            <w:vAlign w:val="center"/>
          </w:tcPr>
          <w:p w14:paraId="4CD6441B" w14:textId="5A5E565B" w:rsidR="0043012B" w:rsidRDefault="0043012B" w:rsidP="0006521F">
            <w:pPr>
              <w:bidi/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023C95B" wp14:editId="245797C0">
                  <wp:simplePos x="0" y="0"/>
                  <wp:positionH relativeFrom="column">
                    <wp:posOffset>5624195</wp:posOffset>
                  </wp:positionH>
                  <wp:positionV relativeFrom="paragraph">
                    <wp:posOffset>-68580</wp:posOffset>
                  </wp:positionV>
                  <wp:extent cx="327025" cy="327025"/>
                  <wp:effectExtent l="0" t="0" r="0" b="0"/>
                  <wp:wrapNone/>
                  <wp:docPr id="80" name="رسم 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توقيع صاحب الصلاحية:</w:t>
            </w:r>
          </w:p>
        </w:tc>
      </w:tr>
      <w:tr w:rsidR="0043012B" w14:paraId="5775BECE" w14:textId="77777777" w:rsidTr="00284214">
        <w:trPr>
          <w:trHeight w:val="510"/>
        </w:trPr>
        <w:tc>
          <w:tcPr>
            <w:tcW w:w="1395" w:type="pct"/>
          </w:tcPr>
          <w:p w14:paraId="2729FD00" w14:textId="07A028DC" w:rsidR="0043012B" w:rsidRPr="0043012B" w:rsidRDefault="0043012B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B91518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605" w:type="pct"/>
            <w:vAlign w:val="center"/>
          </w:tcPr>
          <w:p w14:paraId="10DBB32F" w14:textId="764BE228" w:rsidR="0043012B" w:rsidRPr="005A0DF5" w:rsidRDefault="005A0DF5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58A9A9A" w14:textId="77777777" w:rsidTr="00284214">
        <w:trPr>
          <w:trHeight w:val="510"/>
        </w:trPr>
        <w:tc>
          <w:tcPr>
            <w:tcW w:w="1395" w:type="pct"/>
          </w:tcPr>
          <w:p w14:paraId="5497876C" w14:textId="264C3D4A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منصب:</w:t>
            </w:r>
          </w:p>
        </w:tc>
        <w:tc>
          <w:tcPr>
            <w:tcW w:w="3605" w:type="pct"/>
            <w:vAlign w:val="center"/>
          </w:tcPr>
          <w:p w14:paraId="54330D1B" w14:textId="2711C736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7E2A102A" w14:textId="77777777" w:rsidTr="00284214">
        <w:trPr>
          <w:trHeight w:val="510"/>
        </w:trPr>
        <w:tc>
          <w:tcPr>
            <w:tcW w:w="1395" w:type="pct"/>
          </w:tcPr>
          <w:p w14:paraId="1FCB551E" w14:textId="6D30E3C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3605" w:type="pct"/>
          </w:tcPr>
          <w:p w14:paraId="568D19F8" w14:textId="4E11769B" w:rsidR="005A0DF5" w:rsidRDefault="00872DC1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31CCACE7" w14:textId="62D40627" w:rsidR="00613682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p w14:paraId="657BFD26" w14:textId="379A027D" w:rsidR="005A0DF5" w:rsidRPr="005A0DF5" w:rsidRDefault="005A0DF5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5A0DF5" w14:paraId="4687CBB5" w14:textId="77777777" w:rsidTr="00F10424">
        <w:trPr>
          <w:trHeight w:val="680"/>
        </w:trPr>
        <w:tc>
          <w:tcPr>
            <w:tcW w:w="9639" w:type="dxa"/>
            <w:gridSpan w:val="2"/>
            <w:vAlign w:val="center"/>
          </w:tcPr>
          <w:p w14:paraId="436E891A" w14:textId="604FCA22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352ED52B" wp14:editId="2F55721F">
                  <wp:simplePos x="0" y="0"/>
                  <wp:positionH relativeFrom="column">
                    <wp:posOffset>5657215</wp:posOffset>
                  </wp:positionH>
                  <wp:positionV relativeFrom="paragraph">
                    <wp:posOffset>17145</wp:posOffset>
                  </wp:positionV>
                  <wp:extent cx="340995" cy="375920"/>
                  <wp:effectExtent l="0" t="0" r="1905" b="5080"/>
                  <wp:wrapNone/>
                  <wp:docPr id="54" name="رسم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للاستخدام</w:t>
            </w:r>
            <w:r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الرسمي للمركز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622A9E0B" w14:textId="77777777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بناءً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 xml:space="preserve">على البيانات الواردة، </w:t>
            </w: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فإن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>البرنامج :</w:t>
            </w:r>
          </w:p>
          <w:p w14:paraId="3033992B" w14:textId="77777777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5A0DF5" w14:paraId="1451022D" w14:textId="77777777" w:rsidTr="006C3AF5">
        <w:trPr>
          <w:trHeight w:val="510"/>
        </w:trPr>
        <w:tc>
          <w:tcPr>
            <w:tcW w:w="9639" w:type="dxa"/>
            <w:gridSpan w:val="2"/>
          </w:tcPr>
          <w:p w14:paraId="76D0EF28" w14:textId="44B700EC" w:rsidR="005A0DF5" w:rsidRDefault="00000000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0DF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يمكنه توقيع العقد (عدد البرامج ..... )</w:t>
            </w:r>
          </w:p>
          <w:p w14:paraId="7E86CC1A" w14:textId="03FD6031" w:rsidR="005A0DF5" w:rsidRPr="005A0DF5" w:rsidRDefault="00000000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0DF5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لا يمكنه توقيع العقد للأسباب التالية ............</w:t>
            </w:r>
          </w:p>
        </w:tc>
      </w:tr>
      <w:tr w:rsidR="005A0DF5" w14:paraId="1C80F90C" w14:textId="77777777" w:rsidTr="00F10424">
        <w:trPr>
          <w:trHeight w:val="510"/>
        </w:trPr>
        <w:tc>
          <w:tcPr>
            <w:tcW w:w="2690" w:type="dxa"/>
          </w:tcPr>
          <w:p w14:paraId="02CD2E3A" w14:textId="4908591F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:</w:t>
            </w:r>
          </w:p>
        </w:tc>
        <w:tc>
          <w:tcPr>
            <w:tcW w:w="6949" w:type="dxa"/>
            <w:vAlign w:val="center"/>
          </w:tcPr>
          <w:p w14:paraId="14730B30" w14:textId="1F03C810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91FD4C9" w14:textId="77777777" w:rsidTr="00F10424">
        <w:trPr>
          <w:trHeight w:val="510"/>
        </w:trPr>
        <w:tc>
          <w:tcPr>
            <w:tcW w:w="2690" w:type="dxa"/>
          </w:tcPr>
          <w:p w14:paraId="1ADF0C37" w14:textId="50D2E14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6949" w:type="dxa"/>
          </w:tcPr>
          <w:p w14:paraId="79E45F10" w14:textId="3DB2B397" w:rsidR="005A0DF5" w:rsidRDefault="008D043B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0BADBA19" w14:textId="6DFE232C" w:rsidR="00613682" w:rsidRDefault="00613682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sectPr w:rsidR="00613682" w:rsidSect="00A05F05">
      <w:headerReference w:type="default" r:id="rId11"/>
      <w:headerReference w:type="first" r:id="rId12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9EC1B" w14:textId="77777777" w:rsidR="00F01C93" w:rsidRDefault="00F01C93" w:rsidP="00F94124">
      <w:pPr>
        <w:spacing w:after="0" w:line="240" w:lineRule="auto"/>
      </w:pPr>
      <w:r>
        <w:separator/>
      </w:r>
    </w:p>
  </w:endnote>
  <w:endnote w:type="continuationSeparator" w:id="0">
    <w:p w14:paraId="2A260481" w14:textId="77777777" w:rsidR="00F01C93" w:rsidRDefault="00F01C93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AC99E" w14:textId="77777777" w:rsidR="00F01C93" w:rsidRDefault="00F01C93" w:rsidP="00F94124">
      <w:pPr>
        <w:spacing w:after="0" w:line="240" w:lineRule="auto"/>
      </w:pPr>
      <w:r>
        <w:separator/>
      </w:r>
    </w:p>
  </w:footnote>
  <w:footnote w:type="continuationSeparator" w:id="0">
    <w:p w14:paraId="60B8CFE2" w14:textId="77777777" w:rsidR="00F01C93" w:rsidRDefault="00F01C93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44E74" w14:textId="774A6337" w:rsidR="00F94124" w:rsidRPr="00716833" w:rsidRDefault="004E0D2E" w:rsidP="004E0D2E">
    <w:pPr>
      <w:pStyle w:val="a5"/>
      <w:tabs>
        <w:tab w:val="left" w:pos="52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31A3D92" wp14:editId="7BCD23DF">
              <wp:simplePos x="0" y="0"/>
              <wp:positionH relativeFrom="column">
                <wp:posOffset>2092960</wp:posOffset>
              </wp:positionH>
              <wp:positionV relativeFrom="paragraph">
                <wp:posOffset>-365760</wp:posOffset>
              </wp:positionV>
              <wp:extent cx="1173480" cy="762000"/>
              <wp:effectExtent l="0" t="0" r="7620" b="0"/>
              <wp:wrapNone/>
              <wp:docPr id="219441274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73480" cy="762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B640DC" id="مستطيل 1" o:spid="_x0000_s1026" style="position:absolute;margin-left:164.8pt;margin-top:-28.8pt;width:92.4pt;height:6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" fillcolor="white [3212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1" locked="0" layoutInCell="1" allowOverlap="1" wp14:anchorId="7707B5AF" wp14:editId="2BA236F6">
          <wp:simplePos x="0" y="0"/>
          <wp:positionH relativeFrom="column">
            <wp:posOffset>-825500</wp:posOffset>
          </wp:positionH>
          <wp:positionV relativeFrom="paragraph">
            <wp:posOffset>-479425</wp:posOffset>
          </wp:positionV>
          <wp:extent cx="7559040" cy="10692384"/>
          <wp:effectExtent l="0" t="0" r="3810" b="0"/>
          <wp:wrapNone/>
          <wp:docPr id="150127591" name="صورة 1501275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127591" name="صورة 15012759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AB9C" w14:textId="3F656836" w:rsidR="00400CA0" w:rsidRDefault="00072AE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1942BE75">
              <wp:simplePos x="0" y="0"/>
              <wp:positionH relativeFrom="column">
                <wp:posOffset>1544320</wp:posOffset>
              </wp:positionH>
              <wp:positionV relativeFrom="paragraph">
                <wp:posOffset>525780</wp:posOffset>
              </wp:positionV>
              <wp:extent cx="914400" cy="9906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90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340AC8" w14:textId="77777777" w:rsidR="00E80051" w:rsidRDefault="00400CA0" w:rsidP="00D37A71">
                          <w:pPr>
                            <w:bidi/>
                            <w:ind w:firstLine="566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 w:rsidRPr="00F94124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نموذج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طلب 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التقدم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/</w:t>
                          </w:r>
                          <w:r w:rsidRPr="00217ED2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التجديد</w:t>
                          </w: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ل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لاعتماد </w:t>
                          </w:r>
                          <w:r w:rsidR="00872DC1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البرامجي</w:t>
                          </w:r>
                        </w:p>
                        <w:p w14:paraId="01F8C1B8" w14:textId="5033A15C" w:rsidR="00400CA0" w:rsidRDefault="00E80051" w:rsidP="00E80051">
                          <w:pPr>
                            <w:bidi/>
                            <w:ind w:firstLine="566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(برامج الدراسات العليا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121.6pt;margin-top:41.4pt;width:1in;height:78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" filled="f" stroked="f" strokeweight=".5pt">
              <v:textbox>
                <w:txbxContent>
                  <w:p w14:paraId="46340AC8" w14:textId="77777777" w:rsidR="00E80051" w:rsidRDefault="00400CA0" w:rsidP="00D37A71">
                    <w:pPr>
                      <w:bidi/>
                      <w:ind w:firstLine="566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 w:rsidRPr="00F94124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نموذج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 طلب 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التقدم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/</w:t>
                    </w:r>
                    <w:r w:rsidRPr="00217ED2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التجديد</w:t>
                    </w: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ل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لاعتماد </w:t>
                    </w:r>
                    <w:r w:rsidR="00872DC1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البرامجي</w:t>
                    </w:r>
                  </w:p>
                  <w:p w14:paraId="01F8C1B8" w14:textId="5033A15C" w:rsidR="00400CA0" w:rsidRDefault="00E80051" w:rsidP="00E80051">
                    <w:pPr>
                      <w:bidi/>
                      <w:ind w:firstLine="566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(برامج الدراسات العليا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245D5118">
          <wp:simplePos x="0" y="0"/>
          <wp:positionH relativeFrom="column">
            <wp:posOffset>-800735</wp:posOffset>
          </wp:positionH>
          <wp:positionV relativeFrom="paragraph">
            <wp:posOffset>-447675</wp:posOffset>
          </wp:positionV>
          <wp:extent cx="7559040" cy="10692765"/>
          <wp:effectExtent l="0" t="0" r="3810" b="0"/>
          <wp:wrapNone/>
          <wp:docPr id="1529817731" name="صورة 15298177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80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Q3NDW3NLRQ0lEKTi0uzszPAykwrAUAzVKNBSwAAAA="/>
  </w:docVars>
  <w:rsids>
    <w:rsidRoot w:val="00F05D4E"/>
    <w:rsid w:val="00017A92"/>
    <w:rsid w:val="00031D44"/>
    <w:rsid w:val="00044A4A"/>
    <w:rsid w:val="00046CF1"/>
    <w:rsid w:val="00051FA4"/>
    <w:rsid w:val="0006521F"/>
    <w:rsid w:val="00072AE6"/>
    <w:rsid w:val="00087F6B"/>
    <w:rsid w:val="00097065"/>
    <w:rsid w:val="000C092A"/>
    <w:rsid w:val="000D232E"/>
    <w:rsid w:val="000E3B7B"/>
    <w:rsid w:val="00130B34"/>
    <w:rsid w:val="00131FD3"/>
    <w:rsid w:val="0016781A"/>
    <w:rsid w:val="00177399"/>
    <w:rsid w:val="001A7E63"/>
    <w:rsid w:val="001E2368"/>
    <w:rsid w:val="001F1FD9"/>
    <w:rsid w:val="001F2E21"/>
    <w:rsid w:val="00210266"/>
    <w:rsid w:val="00217ED2"/>
    <w:rsid w:val="00275E2E"/>
    <w:rsid w:val="00284214"/>
    <w:rsid w:val="00286B07"/>
    <w:rsid w:val="002A2CFD"/>
    <w:rsid w:val="002A6F7A"/>
    <w:rsid w:val="00304C44"/>
    <w:rsid w:val="00341C9C"/>
    <w:rsid w:val="00345DA4"/>
    <w:rsid w:val="00364FA8"/>
    <w:rsid w:val="00386900"/>
    <w:rsid w:val="003B3A67"/>
    <w:rsid w:val="003C0201"/>
    <w:rsid w:val="00400CA0"/>
    <w:rsid w:val="00407702"/>
    <w:rsid w:val="00407B8D"/>
    <w:rsid w:val="0043012B"/>
    <w:rsid w:val="004321D0"/>
    <w:rsid w:val="00462A25"/>
    <w:rsid w:val="00465646"/>
    <w:rsid w:val="00485612"/>
    <w:rsid w:val="00486C57"/>
    <w:rsid w:val="004A4E2B"/>
    <w:rsid w:val="004C0E7E"/>
    <w:rsid w:val="004C5764"/>
    <w:rsid w:val="004D2C13"/>
    <w:rsid w:val="004D50D4"/>
    <w:rsid w:val="004D69C3"/>
    <w:rsid w:val="004E0D2E"/>
    <w:rsid w:val="00532E1E"/>
    <w:rsid w:val="00584B8E"/>
    <w:rsid w:val="005A0DF5"/>
    <w:rsid w:val="005B10E0"/>
    <w:rsid w:val="005B6D65"/>
    <w:rsid w:val="005E2FFD"/>
    <w:rsid w:val="005E7299"/>
    <w:rsid w:val="00613682"/>
    <w:rsid w:val="00693A8D"/>
    <w:rsid w:val="006A52E5"/>
    <w:rsid w:val="006B0F24"/>
    <w:rsid w:val="006C2E8C"/>
    <w:rsid w:val="00716833"/>
    <w:rsid w:val="007526CB"/>
    <w:rsid w:val="007534A5"/>
    <w:rsid w:val="007B5A95"/>
    <w:rsid w:val="007B5D0F"/>
    <w:rsid w:val="007B6336"/>
    <w:rsid w:val="007C3C18"/>
    <w:rsid w:val="007D7C58"/>
    <w:rsid w:val="00802F93"/>
    <w:rsid w:val="00804268"/>
    <w:rsid w:val="00842BCF"/>
    <w:rsid w:val="00842E7E"/>
    <w:rsid w:val="008515C6"/>
    <w:rsid w:val="0086482B"/>
    <w:rsid w:val="00864D37"/>
    <w:rsid w:val="008675B8"/>
    <w:rsid w:val="00872DC1"/>
    <w:rsid w:val="00883E63"/>
    <w:rsid w:val="008A5460"/>
    <w:rsid w:val="008D043B"/>
    <w:rsid w:val="008E2D43"/>
    <w:rsid w:val="008F71B6"/>
    <w:rsid w:val="009054D7"/>
    <w:rsid w:val="009849A8"/>
    <w:rsid w:val="0099726B"/>
    <w:rsid w:val="009A77E4"/>
    <w:rsid w:val="009B2C2F"/>
    <w:rsid w:val="009D5397"/>
    <w:rsid w:val="009F6B02"/>
    <w:rsid w:val="00A05F05"/>
    <w:rsid w:val="00A143FF"/>
    <w:rsid w:val="00A30EB2"/>
    <w:rsid w:val="00A352DD"/>
    <w:rsid w:val="00A35A74"/>
    <w:rsid w:val="00A856E7"/>
    <w:rsid w:val="00A9328D"/>
    <w:rsid w:val="00AD3D33"/>
    <w:rsid w:val="00AF2A1C"/>
    <w:rsid w:val="00B01159"/>
    <w:rsid w:val="00B10CAC"/>
    <w:rsid w:val="00B23B45"/>
    <w:rsid w:val="00B4716A"/>
    <w:rsid w:val="00B572B2"/>
    <w:rsid w:val="00B67737"/>
    <w:rsid w:val="00BA43A1"/>
    <w:rsid w:val="00BB6090"/>
    <w:rsid w:val="00BF1F9E"/>
    <w:rsid w:val="00C27047"/>
    <w:rsid w:val="00C46F6A"/>
    <w:rsid w:val="00C63AB1"/>
    <w:rsid w:val="00C665B7"/>
    <w:rsid w:val="00C908D9"/>
    <w:rsid w:val="00CA57F3"/>
    <w:rsid w:val="00CB7A8C"/>
    <w:rsid w:val="00CD3ED4"/>
    <w:rsid w:val="00D15C1D"/>
    <w:rsid w:val="00D23E06"/>
    <w:rsid w:val="00D37A71"/>
    <w:rsid w:val="00D847E0"/>
    <w:rsid w:val="00D90DFE"/>
    <w:rsid w:val="00DC14D3"/>
    <w:rsid w:val="00DD49AA"/>
    <w:rsid w:val="00DE7F82"/>
    <w:rsid w:val="00E425B5"/>
    <w:rsid w:val="00E43D31"/>
    <w:rsid w:val="00E80051"/>
    <w:rsid w:val="00E922EA"/>
    <w:rsid w:val="00E94679"/>
    <w:rsid w:val="00ED263F"/>
    <w:rsid w:val="00ED6ADC"/>
    <w:rsid w:val="00F01C93"/>
    <w:rsid w:val="00F04063"/>
    <w:rsid w:val="00F05D4E"/>
    <w:rsid w:val="00F06682"/>
    <w:rsid w:val="00F51227"/>
    <w:rsid w:val="00F56561"/>
    <w:rsid w:val="00F5731E"/>
    <w:rsid w:val="00F753C9"/>
    <w:rsid w:val="00F9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0DF5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F06682"/>
    <w:pPr>
      <w:bidi/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F06682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Revision"/>
    <w:hidden/>
    <w:uiPriority w:val="99"/>
    <w:semiHidden/>
    <w:rsid w:val="00D37A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AA6C257B6F400D8FB951052E5F3B7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D135989-0093-4FBD-B455-7A0846D3404A}"/>
      </w:docPartPr>
      <w:docPartBody>
        <w:p w:rsidR="00B646CB" w:rsidRDefault="00DF6598" w:rsidP="00DF6598">
          <w:pPr>
            <w:pStyle w:val="36AA6C257B6F400D8FB951052E5F3B71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BE6BB406440F4B4284DC6AE4EB4EC1C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23A66A9-A9D8-4978-AB18-82BA4CAB3224}"/>
      </w:docPartPr>
      <w:docPartBody>
        <w:p w:rsidR="00B646CB" w:rsidRDefault="00DF6598" w:rsidP="00DF6598">
          <w:pPr>
            <w:pStyle w:val="BE6BB406440F4B4284DC6AE4EB4EC1C3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67489"/>
    <w:rsid w:val="00082645"/>
    <w:rsid w:val="00166BAF"/>
    <w:rsid w:val="00167857"/>
    <w:rsid w:val="00236CA7"/>
    <w:rsid w:val="00286E5A"/>
    <w:rsid w:val="002F30E1"/>
    <w:rsid w:val="004324E7"/>
    <w:rsid w:val="005F5858"/>
    <w:rsid w:val="00704FFB"/>
    <w:rsid w:val="00861686"/>
    <w:rsid w:val="00882D8A"/>
    <w:rsid w:val="009638BF"/>
    <w:rsid w:val="00A06C18"/>
    <w:rsid w:val="00AE7F70"/>
    <w:rsid w:val="00B646CB"/>
    <w:rsid w:val="00BB5A89"/>
    <w:rsid w:val="00DC09AC"/>
    <w:rsid w:val="00DF3B73"/>
    <w:rsid w:val="00DF6598"/>
    <w:rsid w:val="00F6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F6598"/>
    <w:rPr>
      <w:color w:val="808080"/>
    </w:rPr>
  </w:style>
  <w:style w:type="paragraph" w:customStyle="1" w:styleId="36AA6C257B6F400D8FB951052E5F3B71">
    <w:name w:val="36AA6C257B6F400D8FB951052E5F3B71"/>
    <w:rsid w:val="00DF6598"/>
    <w:rPr>
      <w:kern w:val="2"/>
      <w14:ligatures w14:val="standardContextual"/>
    </w:rPr>
  </w:style>
  <w:style w:type="paragraph" w:customStyle="1" w:styleId="BE6BB406440F4B4284DC6AE4EB4EC1C3">
    <w:name w:val="BE6BB406440F4B4284DC6AE4EB4EC1C3"/>
    <w:rsid w:val="00DF659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Mohamed Ahmed  Gazer</cp:lastModifiedBy>
  <cp:revision>50</cp:revision>
  <cp:lastPrinted>2023-05-29T10:34:00Z</cp:lastPrinted>
  <dcterms:created xsi:type="dcterms:W3CDTF">2023-02-19T10:01:00Z</dcterms:created>
  <dcterms:modified xsi:type="dcterms:W3CDTF">2023-06-20T09:46:00Z</dcterms:modified>
</cp:coreProperties>
</file>